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2c90c0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Virtus de esto,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cf001ec7-4164-4083-b49b-7a54b9812040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22:50:17Z</dcterms:created>
  <dcterms:modified xsi:type="dcterms:W3CDTF">2023-07-27T22:5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